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186" w:rsidRDefault="005C0186" w:rsidP="005C0186">
      <w:r>
        <w:t>* WARN  2020-10-21T08:44:34,952 Authentication event InteractiveAuthenticationSuccessEvent: stebu; ip: 129.205.124.112 sessionId: 4427f58adcbd88fafc66aecf2504341db829714b1e0f2f43027887b7faf4aa47 (AuthenticationLoggerListener.java [tomcat-http-10])</w:t>
      </w:r>
    </w:p>
    <w:p w:rsidR="005C0186" w:rsidRDefault="005C0186" w:rsidP="005C0186">
      <w:r>
        <w:t xml:space="preserve"> * INFO  2020-10-21T08:49:14,536 Org unit data set association map SQL: select ou.uid as ou_uid, array_agg(ds.uid) as ds_uid from datasetsource d inner join organisationunit ou on ou.organisationunitid=d.sourceid inner join dataset ds on ds.datasetid=d.datasetid where (ou.path like '/C983g0J6p9m%' ) group by ou_uid (HibernateOrganisationUnitStore.java [tomcat-http-2])</w:t>
      </w:r>
    </w:p>
    <w:p w:rsidR="005C0186" w:rsidRDefault="005C0186" w:rsidP="005C0186">
      <w:r>
        <w:t xml:space="preserve"> * WARN  2020-10-21T08:56:27,322 Authentication event LogoutSuccessEvent: stebu; ip: 129.205.124.112 sessionId: 4427f58adcbd88fafc66aecf2504341db829714b1e0f2f43027887b7faf4aa47 (AuthenticationLoggerListener.java [tomcat-http-2])</w:t>
      </w:r>
    </w:p>
    <w:p w:rsidR="005C0186" w:rsidRDefault="005C0186" w:rsidP="005C0186">
      <w:r>
        <w:t xml:space="preserve"> * ERROR 2020-10-21T08:57:17,124 Unable to render Velocity Template, '/dhis-web-dataentry/responseMetaData.vm' (CommonsLogger.java [tomcat-http-5])</w:t>
      </w:r>
    </w:p>
    <w:p w:rsidR="005C0186" w:rsidRDefault="005C0186" w:rsidP="005C0186">
      <w:r>
        <w:t xml:space="preserve"> org.apache.velocity.exception.VelocityException: IO Error rendering template '/dhis-web-dataentry/responseMetaData.vm'</w:t>
      </w:r>
    </w:p>
    <w:p w:rsidR="005C0186" w:rsidRDefault="005C0186" w:rsidP="005C0186">
      <w:r>
        <w:tab/>
        <w:t>at org.apache.velocity.Template.merge(Template.java:371) ~[velocity-1.7.jar:1.7]</w:t>
      </w:r>
    </w:p>
    <w:p w:rsidR="005C0186" w:rsidRDefault="005C0186" w:rsidP="005C0186">
      <w:r>
        <w:tab/>
        <w:t>at org.apache.velocity.Template.merge(Template.java:260) ~[velocity-1.7.jar:1.7]</w:t>
      </w:r>
    </w:p>
    <w:p w:rsidR="005C0186" w:rsidRDefault="005C0186" w:rsidP="005C0186">
      <w:r>
        <w:tab/>
        <w:t>at org.apache.struts2.dispatcher.VelocityResult.doExecute(VelocityResult.java:156) [struts2-core-2.3.37.jar:2.3.37]</w:t>
      </w:r>
    </w:p>
    <w:p w:rsidR="005C0186" w:rsidRDefault="005C0186" w:rsidP="005C0186">
      <w:r>
        <w:tab/>
        <w:t>at org.apache.struts2.dispatcher.StrutsResultSupport.execute(StrutsResultSupport.java:193) [struts2-core-2.3.37.jar:2.3.37]</w:t>
      </w:r>
    </w:p>
    <w:p w:rsidR="005C0186" w:rsidRDefault="005C0186" w:rsidP="005C0186">
      <w:r>
        <w:tab/>
        <w:t>at com.opensymphony.xwork2.DefaultActionInvocation.executeResult(DefaultActionInvocation.java:372) [xwork-core-2.3.37.jar:2.3.37]</w:t>
      </w:r>
    </w:p>
    <w:p w:rsidR="005C0186" w:rsidRDefault="005C0186" w:rsidP="005C0186">
      <w:r>
        <w:tab/>
        <w:t>at com.opensymphony.xwork2.DefaultActionInvocation.invoke(DefaultActionInvocation.java:276) [xwork-core-2.3.37.jar:2.3.37]</w:t>
      </w:r>
    </w:p>
    <w:p w:rsidR="005C0186" w:rsidRDefault="005C0186" w:rsidP="005C0186">
      <w:r>
        <w:tab/>
        <w:t>at org.hisp.dhis.webportal.interceptor.XWorkPortalUserInterceptor.intercept(XWorkPortalUserInterceptor.java:85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webportal.interceptor.XWorkPortalModuleInterceptor.intercept(XWorkPortalModuleInterceptor.java:91) [dhis-web-commons-2.34.1.jar:?]</w:t>
      </w:r>
    </w:p>
    <w:p w:rsidR="005C0186" w:rsidRDefault="005C0186" w:rsidP="005C0186">
      <w:r>
        <w:lastRenderedPageBreak/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webportal.interceptor.XWorkPortalMenuInterceptor.intercept(XWorkPortalMenuInterceptor.java:94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webportal.interceptor.XWorkPortalParamsInterceptor.intercept(XWorkPortalParamsInterceptor.java:150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NoCacheInterceptor.intercept(NoCacheInterceptor.java:67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ContextInterceptor.intercept(ContextInterceptor.java:83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UserSettingInterceptor.intercept(UserSettingInterceptor.java:81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security.intercept.LoginInterceptor.intercept(LoginInterceptor.java:84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lastRenderedPageBreak/>
        <w:tab/>
        <w:t>at org.hisp.dhis.security.intercept.XWorkSecurityInterceptor.intercept(XWorkSecurityInterceptor.java:116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SystemSettingInterceptor.intercept(SystemSettingInterceptor.java:115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I18nInterceptor.intercept(I18nInterceptor.java:169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com.opensymphony.xwork2.interceptor.ParametersInterceptor.doIntercept(ParametersInterceptor.java:229) [xwork-core-2.3.37.jar:2.3.37]</w:t>
      </w:r>
    </w:p>
    <w:p w:rsidR="005C0186" w:rsidRDefault="005C0186" w:rsidP="005C0186">
      <w:r>
        <w:tab/>
        <w:t>at com.opensymphony.xwork2.interceptor.MethodFilterInterceptor.intercept(MethodFilterInterceptor.java:98) [xwork-core-2.3.37.jar:2.3.37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com.opensymphony.xwork2.interceptor.StaticParametersInterceptor.intercept(StaticParametersInterceptor.java:191) [xwork-core-2.3.37.jar:2.3.37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tab/>
        <w:t>at org.hisp.dhis.interceptor.ExceptionInterceptor.intercept(ExceptionInterceptor.java:111) [dhis-web-commons-2.34.1.jar:?]</w:t>
      </w:r>
    </w:p>
    <w:p w:rsidR="005C0186" w:rsidRDefault="005C0186" w:rsidP="005C0186">
      <w:r>
        <w:tab/>
        <w:t>at com.opensymphony.xwork2.DefaultActionInvocation.invoke(DefaultActionInvocation.java:245) [xwork-core-2.3.37.jar:2.3.37]</w:t>
      </w:r>
    </w:p>
    <w:p w:rsidR="005C0186" w:rsidRDefault="005C0186" w:rsidP="005C0186">
      <w:r>
        <w:lastRenderedPageBreak/>
        <w:tab/>
        <w:t>at org.apache.struts2.impl.StrutsActionProxy.execute(StrutsActionProxy.java:54) [struts2-core-2.3.37.jar:2.3.37]</w:t>
      </w:r>
    </w:p>
    <w:p w:rsidR="005C0186" w:rsidRDefault="005C0186" w:rsidP="005C0186">
      <w:r>
        <w:tab/>
        <w:t>at org.apache.struts2.dispatcher.Dispatcher.serviceAction(Dispatcher.java:575) [struts2-core-2.3.37.jar:2.3.37]</w:t>
      </w:r>
    </w:p>
    <w:p w:rsidR="005C0186" w:rsidRDefault="005C0186" w:rsidP="005C0186">
      <w:r>
        <w:tab/>
        <w:t>at org.apache.struts2.dispatcher.ng.ExecuteOperations.executeAction(ExecuteOperations.java:81) [struts2-core-2.3.37.jar:2.3.37]</w:t>
      </w:r>
    </w:p>
    <w:p w:rsidR="005C0186" w:rsidRDefault="005C0186" w:rsidP="005C0186">
      <w:r>
        <w:tab/>
        <w:t>at org.apache.struts2.dispatcher.ng.filter.StrutsPrepareAndExecuteFilter.doFilter(StrutsPrepareAndExecuteFilter.java:99) [struts2-core-2.3.37.jar:2.3.37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security.web.FilterChainProxy$VirtualFilterChain.doFilter(FilterChainProxy.java:320) [spring-security-web-5.2.2.RELEASE.jar:5.2.2.RELEASE]</w:t>
      </w:r>
    </w:p>
    <w:p w:rsidR="005C0186" w:rsidRDefault="005C0186" w:rsidP="005C0186">
      <w:r>
        <w:tab/>
        <w:t>at org.springframework.security.web.access.intercept.FilterSecurityInterceptor.invoke(FilterSecurityInterceptor.java:126) [spring-security-web-5.2.2.RELEASE.jar:5.2.2.RELEASE]</w:t>
      </w:r>
    </w:p>
    <w:p w:rsidR="005C0186" w:rsidRDefault="005C0186" w:rsidP="005C0186">
      <w:r>
        <w:tab/>
        <w:t>at org.springframework.security.web.access.intercept.FilterSecurityInterceptor.doFilter(FilterSecurityInterceptor.java:90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ccess.ExceptionTranslationFilter.doFilter(ExceptionTranslationFilter.java:118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ssion.SessionManagementFilter.doFilter(SessionManagementFilter.java:137) [spring-security-web-5.2.2.RELEASE.jar:5.2.2.RELEASE]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nonymousAuthenticationFilter.doFilter(AnonymousAuthenticationFilter.java:111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rvletapi.SecurityContextHolderAwareRequestFilter.doFilter(SecurityContextHolderAwareRequestFilter.java:158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avedrequest.RequestCacheAwareFilter.doFilter(RequestCacheAwareFilter.java:63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www.BasicAuthenticationFilter.doFilterInternal(BasicAuthenticationFilter.java:155) [spring-security-web-5.2.2.RELEASE.jar:5.2.2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hisp.dhis.security.filter.CorsFilter.doFilter(CorsFilter.java:91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 [spring-security-web-5.2.2.RELEASE.jar:5.2.2.RELEASE]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hisp.dhis.security.filter.CustomAuthenticationFilter.doFilter(CustomAuthenticationFilter.java:69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oauth2.provider.authentication.OAuth2AuthenticationProcessingFilter.doFilter(OAuth2AuthenticationProcessingFilter.java:180) [spring-security-oauth2-2.4.0.RELEASE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logout.LogoutFilter.doFilter(LogoutFilter.java:116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hisp.dhis.security.filter.AutomaticAccessFilter.doFilter(AutomaticAccessFilter.java:115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header.HeaderWriterFilter.doHeadersAfter(HeaderWriterFilter.java:92) [spring-security-web-5.2.2.RELEASE.jar:5.2.2.RELEASE]</w:t>
      </w:r>
    </w:p>
    <w:p w:rsidR="005C0186" w:rsidRDefault="005C0186" w:rsidP="005C0186">
      <w:r>
        <w:tab/>
        <w:t>at org.springframework.security.web.header.HeaderWriterFilter.doFilterInternal(HeaderWriterFilter.java:77) [spring-security-web-5.2.2.RELEASE.jar:5.2.2.RELEASE]</w:t>
      </w:r>
    </w:p>
    <w:p w:rsidR="005C0186" w:rsidRDefault="005C0186" w:rsidP="005C0186">
      <w:r>
        <w:lastRenderedPageBreak/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context.request.async.WebAsyncManagerIntegrationFilter.doFilterInternal(WebAsyncManagerIntegrationFilter.java:56) [spring-security-web-5.2.2.RELEASE.jar:5.2.2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ssion.ConcurrentSessionFilter.doFilter(ConcurrentSessionFilter.java:152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context.SecurityContextPersistenceFilter.doFilter(SecurityContextPersistenceFilter.java:105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FilterChainProxy.doFilterInternal(FilterChainProxy.java:215) [spring-security-web-5.2.2.RELEASE.jar:5.2.2.RELEASE]</w:t>
      </w:r>
    </w:p>
    <w:p w:rsidR="005C0186" w:rsidRDefault="005C0186" w:rsidP="005C0186">
      <w:r>
        <w:tab/>
        <w:t>at org.springframework.security.web.FilterChainProxy.doFilter(FilterChainProxy.java:178) [spring-security-web-5.2.2.RELEASE.jar:5.2.2.RELEASE]</w:t>
      </w:r>
    </w:p>
    <w:p w:rsidR="005C0186" w:rsidRDefault="005C0186" w:rsidP="005C0186">
      <w:r>
        <w:tab/>
        <w:t>at org.springframework.web.filter.DelegatingFilterProxy.invokeDelegate(DelegatingFilterProxy.java:358) [spring-web-5.2.4.RELEASE.jar:5.2.4.RELEASE]</w:t>
      </w:r>
    </w:p>
    <w:p w:rsidR="005C0186" w:rsidRDefault="005C0186" w:rsidP="005C0186">
      <w:r>
        <w:tab/>
        <w:t>at org.springframework.web.filter.DelegatingFilterProxy.doFilter(DelegatingFilterProxy.java:271) [spring-web-5.2.4.RELEASE.jar:5.2.4.RELEASE]</w:t>
      </w:r>
    </w:p>
    <w:p w:rsidR="005C0186" w:rsidRDefault="005C0186" w:rsidP="005C0186">
      <w:r>
        <w:lastRenderedPageBreak/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hisp.dhis.servlet.filter.HttpUrlPatternFilter.doFilter(HttpUrlPatternFilter.java:120) [dhis-web-commons-2.34.1.jar:?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orm.hibernate5.support.OpenSessionInViewFilter.doFilterInternal(OpenSessionInViewFilter.java:156) [spring-orm-5.2.4.RELEASE.jar:5.2.4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web.filter.CharacterEncodingFilter.doFilterInternal(CharacterEncodingFilter.java:201) [spring-web-5.2.4.RELEASE.jar:5.2.4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web.filter.CharacterEncodingFilter.doFilterInternal(CharacterEncodingFilter.java:201) [spring-web-5.2.4.RELEASE.jar:5.2.4.RELEASE]</w:t>
      </w:r>
    </w:p>
    <w:p w:rsidR="005C0186" w:rsidRDefault="005C0186" w:rsidP="005C0186">
      <w:r>
        <w:lastRenderedPageBreak/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web.filter.DelegatingFilterProxy.invokeDelegate(DelegatingFilterProxy.java:358) [spring-web-5.2.4.RELEASE.jar:5.2.4.RELEASE]</w:t>
      </w:r>
    </w:p>
    <w:p w:rsidR="005C0186" w:rsidRDefault="005C0186" w:rsidP="005C0186">
      <w:r>
        <w:tab/>
        <w:t>at org.springframework.web.filter.DelegatingFilterProxy.doFilter(DelegatingFilterProxy.java:271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apache.catalina.core.StandardWrapperValve.invoke(StandardWrapperValve.java:200) [tomcat8-catalina-8.5.39.jar:8.5.39]</w:t>
      </w:r>
    </w:p>
    <w:p w:rsidR="005C0186" w:rsidRDefault="005C0186" w:rsidP="005C0186">
      <w:r>
        <w:tab/>
        <w:t>at org.apache.catalina.core.StandardContextValve.invoke(StandardContextValve.java:96) [tomcat8-catalina-8.5.39.jar:8.5.39]</w:t>
      </w:r>
    </w:p>
    <w:p w:rsidR="005C0186" w:rsidRDefault="005C0186" w:rsidP="005C0186">
      <w:r>
        <w:tab/>
        <w:t>at org.apache.catalina.authenticator.AuthenticatorBase.invoke(AuthenticatorBase.java:493) [tomcat8-catalina-8.5.39.jar:8.5.39]</w:t>
      </w:r>
    </w:p>
    <w:p w:rsidR="005C0186" w:rsidRDefault="005C0186" w:rsidP="005C0186">
      <w:r>
        <w:tab/>
        <w:t>at org.apache.catalina.core.StandardHostValve.invoke(StandardHostValve.java:137) [tomcat8-catalina-8.5.39.jar:8.5.39]</w:t>
      </w:r>
    </w:p>
    <w:p w:rsidR="005C0186" w:rsidRDefault="005C0186" w:rsidP="005C0186">
      <w:r>
        <w:tab/>
        <w:t>at org.apache.catalina.valves.ErrorReportValve.invoke(ErrorReportValve.java:81) [tomcat8-catalina-8.5.39.jar:8.5.39]</w:t>
      </w:r>
    </w:p>
    <w:p w:rsidR="005C0186" w:rsidRDefault="005C0186" w:rsidP="005C0186">
      <w:r>
        <w:tab/>
        <w:t>at org.apache.catalina.valves.RemoteIpValve.invoke(RemoteIpValve.java:679) [tomcat8-catalina-8.5.39.jar:8.5.39]</w:t>
      </w:r>
    </w:p>
    <w:p w:rsidR="005C0186" w:rsidRDefault="005C0186" w:rsidP="005C0186">
      <w:r>
        <w:tab/>
        <w:t>at org.apache.catalina.core.StandardEngineValve.invoke(StandardEngineValve.java:87) [tomcat8-catalina-8.5.39.jar:8.5.39]</w:t>
      </w:r>
    </w:p>
    <w:p w:rsidR="005C0186" w:rsidRDefault="005C0186" w:rsidP="005C0186">
      <w:r>
        <w:tab/>
        <w:t>at org.apache.catalina.connector.CoyoteAdapter.service(CoyoteAdapter.java:343) [tomcat8-catalina-8.5.39.jar:8.5.39]</w:t>
      </w:r>
    </w:p>
    <w:p w:rsidR="005C0186" w:rsidRDefault="005C0186" w:rsidP="005C0186">
      <w:r>
        <w:tab/>
        <w:t>at org.apache.coyote.http11.Http11Processor.service(Http11Processor.java:798) [tomcat8-coyote-8.5.39.jar:8.5.39]</w:t>
      </w:r>
    </w:p>
    <w:p w:rsidR="005C0186" w:rsidRDefault="005C0186" w:rsidP="005C0186">
      <w:r>
        <w:tab/>
        <w:t>at org.apache.coyote.AbstractProcessorLight.process(AbstractProcessorLight.java:66) [tomcat8-coyote-8.5.39.jar:8.5.39]</w:t>
      </w:r>
    </w:p>
    <w:p w:rsidR="005C0186" w:rsidRDefault="005C0186" w:rsidP="005C0186">
      <w:r>
        <w:tab/>
        <w:t>at org.apache.coyote.AbstractProtocol$ConnectionHandler.process(AbstractProtocol.java:806) [tomcat8-coyote-8.5.39.jar:8.5.39]</w:t>
      </w:r>
    </w:p>
    <w:p w:rsidR="005C0186" w:rsidRDefault="005C0186" w:rsidP="005C0186">
      <w:r>
        <w:lastRenderedPageBreak/>
        <w:tab/>
        <w:t>at org.apache.tomcat.util.net.NioEndpoint$SocketProcessor.doRun(NioEndpoint.java:1498) [tomcat8-coyote-8.5.39.jar:8.5.39]</w:t>
      </w:r>
    </w:p>
    <w:p w:rsidR="005C0186" w:rsidRDefault="005C0186" w:rsidP="005C0186">
      <w:r>
        <w:tab/>
        <w:t>at org.apache.tomcat.util.net.SocketProcessorBase.run(SocketProcessorBase.java:49) [tomcat8-coyote-8.5.39.jar:8.5.39]</w:t>
      </w:r>
    </w:p>
    <w:p w:rsidR="005C0186" w:rsidRDefault="005C0186" w:rsidP="005C0186">
      <w:r>
        <w:tab/>
        <w:t>at java.util.concurrent.ThreadPoolExecutor.runWorker(ThreadPoolExecutor.java:1149) [?:1.8.0_265]</w:t>
      </w:r>
    </w:p>
    <w:p w:rsidR="005C0186" w:rsidRDefault="005C0186" w:rsidP="005C0186">
      <w:r>
        <w:tab/>
        <w:t>at java.util.concurrent.ThreadPoolExecutor$Worker.run(ThreadPoolExecutor.java:624) [?:1.8.0_265]</w:t>
      </w:r>
    </w:p>
    <w:p w:rsidR="005C0186" w:rsidRDefault="005C0186" w:rsidP="005C0186">
      <w:r>
        <w:tab/>
        <w:t>at org.apache.tomcat.util.threads.TaskThread$WrappingRunnable.run(TaskThread.java:61) [tomcat8-util-8.5.39.jar:8.5.39]</w:t>
      </w:r>
    </w:p>
    <w:p w:rsidR="005C0186" w:rsidRDefault="005C0186" w:rsidP="005C0186">
      <w:r>
        <w:tab/>
        <w:t>at java.lang.Thread.run(Thread.java:748) [?:1.8.0_265]</w:t>
      </w:r>
    </w:p>
    <w:p w:rsidR="005C0186" w:rsidRDefault="005C0186" w:rsidP="005C0186">
      <w:r>
        <w:t>Caused by: org.apache.catalina.connector.ClientAbortException: java.io.IOException: Broken pipe</w:t>
      </w:r>
    </w:p>
    <w:p w:rsidR="005C0186" w:rsidRDefault="005C0186" w:rsidP="005C0186">
      <w:r>
        <w:tab/>
        <w:t>at org.apache.catalina.connector.OutputBuffer.realWriteBytes(OutputBuffer.java:364) ~[tomcat8-catalina-8.5.39.jar:8.5.39]</w:t>
      </w:r>
    </w:p>
    <w:p w:rsidR="005C0186" w:rsidRDefault="005C0186" w:rsidP="005C0186">
      <w:r>
        <w:tab/>
        <w:t>at org.apache.catalina.connector.OutputBuffer.appendByteArray(OutputBuffer.java:803) ~[tomcat8-catalina-8.5.39.jar:8.5.39]</w:t>
      </w:r>
    </w:p>
    <w:p w:rsidR="005C0186" w:rsidRDefault="005C0186" w:rsidP="005C0186">
      <w:r>
        <w:tab/>
        <w:t>at org.apache.catalina.connector.OutputBuffer.append(OutputBuffer.java:732) ~[tomcat8-catalina-8.5.39.jar:8.5.39]</w:t>
      </w:r>
    </w:p>
    <w:p w:rsidR="005C0186" w:rsidRDefault="005C0186" w:rsidP="005C0186">
      <w:r>
        <w:tab/>
        <w:t>at org.apache.catalina.connector.OutputBuffer.writeBytes(OutputBuffer.java:399) ~[tomcat8-catalina-8.5.39.jar:8.5.39]</w:t>
      </w:r>
    </w:p>
    <w:p w:rsidR="005C0186" w:rsidRDefault="005C0186" w:rsidP="005C0186">
      <w:r>
        <w:tab/>
        <w:t>at org.apache.catalina.connector.OutputBuffer.write(OutputBuffer.java:377) ~[tomcat8-catalina-8.5.39.jar:8.5.39]</w:t>
      </w:r>
    </w:p>
    <w:p w:rsidR="005C0186" w:rsidRDefault="005C0186" w:rsidP="005C0186">
      <w:r>
        <w:tab/>
        <w:t>at org.apache.catalina.connector.CoyoteOutputStream.write(CoyoteOutputStream.java:96) ~[tomcat8-catalina-8.5.39.jar:8.5.39]</w:t>
      </w:r>
    </w:p>
    <w:p w:rsidR="005C0186" w:rsidRDefault="005C0186" w:rsidP="005C0186">
      <w:r>
        <w:tab/>
        <w:t>at org.springframework.security.web.util.OnCommittedResponseWrapper$SaveContextServletOutputStream.write(OnCommittedResponseWrapper.java:645) ~[spring-security-web-5.2.2.RELEASE.jar:5.2.2.RELEASE]</w:t>
      </w:r>
    </w:p>
    <w:p w:rsidR="005C0186" w:rsidRDefault="005C0186" w:rsidP="005C0186">
      <w:r>
        <w:tab/>
        <w:t>at org.springframework.security.web.util.OnCommittedResponseWrapper$SaveContextServletOutputStream.write(OnCommittedResponseWrapper.java:645) ~[spring-security-web-5.2.2.RELEASE.jar:5.2.2.RELEASE]</w:t>
      </w:r>
    </w:p>
    <w:p w:rsidR="005C0186" w:rsidRDefault="005C0186" w:rsidP="005C0186">
      <w:r>
        <w:tab/>
        <w:t>at sun.nio.cs.StreamEncoder.writeBytes(StreamEncoder.java:221) ~[?:1.8.0_265]</w:t>
      </w:r>
    </w:p>
    <w:p w:rsidR="005C0186" w:rsidRDefault="005C0186" w:rsidP="005C0186">
      <w:r>
        <w:tab/>
        <w:t>at sun.nio.cs.StreamEncoder.implWrite(StreamEncoder.java:282) ~[?:1.8.0_265]</w:t>
      </w:r>
    </w:p>
    <w:p w:rsidR="005C0186" w:rsidRDefault="005C0186" w:rsidP="005C0186">
      <w:r>
        <w:tab/>
        <w:t>at sun.nio.cs.StreamEncoder.write(StreamEncoder.java:125) ~[?:1.8.0_265]</w:t>
      </w:r>
    </w:p>
    <w:p w:rsidR="005C0186" w:rsidRDefault="005C0186" w:rsidP="005C0186">
      <w:r>
        <w:lastRenderedPageBreak/>
        <w:tab/>
        <w:t>at java.io.OutputStreamWriter.write(OutputStreamWriter.java:207) ~[?:1.8.0_265]</w:t>
      </w:r>
    </w:p>
    <w:p w:rsidR="005C0186" w:rsidRDefault="005C0186" w:rsidP="005C0186">
      <w:r>
        <w:tab/>
        <w:t>at java.io.Writer.write(Writer.java:127) ~[?:1.8.0_265]</w:t>
      </w:r>
    </w:p>
    <w:p w:rsidR="005C0186" w:rsidRDefault="005C0186" w:rsidP="005C0186">
      <w:r>
        <w:tab/>
        <w:t>at org.apache.velocity.runtime.parser.node.ASTText.render(ASTText.java:83) ~[velocity-1.7.jar:1.7]</w:t>
      </w:r>
    </w:p>
    <w:p w:rsidR="005C0186" w:rsidRDefault="005C0186" w:rsidP="005C0186">
      <w:r>
        <w:tab/>
        <w:t>at org.apache.velocity.runtime.parser.node.ASTBlock.render(ASTBlock.java:72) ~[velocity-1.7.jar:1.7]</w:t>
      </w:r>
    </w:p>
    <w:p w:rsidR="005C0186" w:rsidRDefault="005C0186" w:rsidP="005C0186">
      <w:r>
        <w:tab/>
        <w:t>at org.apache.velocity.runtime.directive.Foreach.render(Foreach.java:420) ~[velocity-1.7.jar:1.7]</w:t>
      </w:r>
    </w:p>
    <w:p w:rsidR="005C0186" w:rsidRDefault="005C0186" w:rsidP="005C0186">
      <w:r>
        <w:tab/>
        <w:t>at org.apache.velocity.runtime.parser.node.ASTDirective.render(ASTDirective.java:207) ~[velocity-1.7.jar:1.7]</w:t>
      </w:r>
    </w:p>
    <w:p w:rsidR="005C0186" w:rsidRDefault="005C0186" w:rsidP="005C0186">
      <w:r>
        <w:tab/>
        <w:t>at org.apache.velocity.runtime.parser.node.SimpleNode.render(SimpleNode.java:342) ~[velocity-1.7.jar:1.7]</w:t>
      </w:r>
    </w:p>
    <w:p w:rsidR="005C0186" w:rsidRDefault="005C0186" w:rsidP="005C0186">
      <w:r>
        <w:tab/>
        <w:t>at org.apache.velocity.Template.merge(Template.java:356) ~[velocity-1.7.jar:1.7]</w:t>
      </w:r>
    </w:p>
    <w:p w:rsidR="005C0186" w:rsidRDefault="005C0186" w:rsidP="005C0186">
      <w:r>
        <w:tab/>
        <w:t>... 122 more</w:t>
      </w:r>
    </w:p>
    <w:p w:rsidR="005C0186" w:rsidRDefault="005C0186" w:rsidP="005C0186">
      <w:r>
        <w:t>Caused by: java.io.IOException: Broken pipe</w:t>
      </w:r>
    </w:p>
    <w:p w:rsidR="005C0186" w:rsidRDefault="005C0186" w:rsidP="005C0186">
      <w:r>
        <w:tab/>
        <w:t>at sun.nio.ch.FileDispatcherImpl.write0(Native Method) ~[?:1.8.0_265]</w:t>
      </w:r>
    </w:p>
    <w:p w:rsidR="005C0186" w:rsidRDefault="005C0186" w:rsidP="005C0186">
      <w:r>
        <w:tab/>
        <w:t>at sun.nio.ch.SocketDispatcher.write(SocketDispatcher.java:47) ~[?:1.8.0_265]</w:t>
      </w:r>
    </w:p>
    <w:p w:rsidR="005C0186" w:rsidRDefault="005C0186" w:rsidP="005C0186">
      <w:r>
        <w:tab/>
        <w:t>at sun.nio.ch.IOUtil.writeFromNativeBuffer(IOUtil.java:93) ~[?:1.8.0_265]</w:t>
      </w:r>
    </w:p>
    <w:p w:rsidR="005C0186" w:rsidRDefault="005C0186" w:rsidP="005C0186">
      <w:r>
        <w:tab/>
        <w:t>at sun.nio.ch.IOUtil.write(IOUtil.java:65) ~[?:1.8.0_265]</w:t>
      </w:r>
    </w:p>
    <w:p w:rsidR="005C0186" w:rsidRDefault="005C0186" w:rsidP="005C0186">
      <w:r>
        <w:tab/>
        <w:t>at sun.nio.ch.SocketChannelImpl.write(SocketChannelImpl.java:468) ~[?:1.8.0_265]</w:t>
      </w:r>
    </w:p>
    <w:p w:rsidR="005C0186" w:rsidRDefault="005C0186" w:rsidP="005C0186">
      <w:r>
        <w:tab/>
        <w:t>at org.apache.tomcat.util.net.NioChannel.write(NioChannel.java:134) ~[tomcat8-coyote-8.5.39.jar:8.5.39]</w:t>
      </w:r>
    </w:p>
    <w:p w:rsidR="005C0186" w:rsidRDefault="005C0186" w:rsidP="005C0186">
      <w:r>
        <w:tab/>
        <w:t>at org.apache.tomcat.util.net.NioBlockingSelector.write(NioBlockingSelector.java:101) ~[tomcat8-coyote-8.5.39.jar:8.5.39]</w:t>
      </w:r>
    </w:p>
    <w:p w:rsidR="005C0186" w:rsidRDefault="005C0186" w:rsidP="005C0186">
      <w:r>
        <w:tab/>
        <w:t>at org.apache.tomcat.util.net.NioSelectorPool.write(NioSelectorPool.java:157) ~[tomcat8-coyote-8.5.39.jar:8.5.39]</w:t>
      </w:r>
    </w:p>
    <w:p w:rsidR="005C0186" w:rsidRDefault="005C0186" w:rsidP="005C0186">
      <w:r>
        <w:tab/>
        <w:t>at org.apache.tomcat.util.net.NioEndpoint$NioSocketWrapper.doWrite(NioEndpoint.java:1306) ~[tomcat8-coyote-8.5.39.jar:8.5.39]</w:t>
      </w:r>
    </w:p>
    <w:p w:rsidR="005C0186" w:rsidRDefault="005C0186" w:rsidP="005C0186">
      <w:r>
        <w:tab/>
        <w:t>at org.apache.tomcat.util.net.SocketWrapperBase.doWrite(SocketWrapperBase.java:731) ~[tomcat8-coyote-8.5.39.jar:8.5.39]</w:t>
      </w:r>
    </w:p>
    <w:p w:rsidR="005C0186" w:rsidRDefault="005C0186" w:rsidP="005C0186">
      <w:r>
        <w:tab/>
        <w:t>at org.apache.tomcat.util.net.SocketWrapperBase.writeBlocking(SocketWrapperBase.java:501) ~[tomcat8-coyote-8.5.39.jar:8.5.39]</w:t>
      </w:r>
    </w:p>
    <w:p w:rsidR="005C0186" w:rsidRDefault="005C0186" w:rsidP="005C0186">
      <w:r>
        <w:tab/>
        <w:t>at org.apache.tomcat.util.net.SocketWrapperBase.write(SocketWrapperBase.java:439) ~[tomcat8-coyote-8.5.39.jar:8.5.39]</w:t>
      </w:r>
    </w:p>
    <w:p w:rsidR="005C0186" w:rsidRDefault="005C0186" w:rsidP="005C0186">
      <w:r>
        <w:lastRenderedPageBreak/>
        <w:tab/>
        <w:t>at org.apache.coyote.http11.Http11OutputBuffer$SocketOutputBuffer.doWrite(Http11OutputBuffer.java:623) ~[tomcat8-coyote-8.5.39.jar:8.5.39]</w:t>
      </w:r>
    </w:p>
    <w:p w:rsidR="005C0186" w:rsidRDefault="005C0186" w:rsidP="005C0186">
      <w:r>
        <w:tab/>
        <w:t>at org.apache.coyote.http11.filters.IdentityOutputFilter.doWrite(IdentityOutputFilter.java:127) ~[tomcat8-coyote-8.5.39.jar:8.5.39]</w:t>
      </w:r>
    </w:p>
    <w:p w:rsidR="005C0186" w:rsidRDefault="005C0186" w:rsidP="005C0186">
      <w:r>
        <w:tab/>
        <w:t>at org.apache.coyote.http11.Http11OutputBuffer.doWrite(Http11OutputBuffer.java:225) ~[tomcat8-coyote-8.5.39.jar:8.5.39]</w:t>
      </w:r>
    </w:p>
    <w:p w:rsidR="005C0186" w:rsidRDefault="005C0186" w:rsidP="005C0186">
      <w:r>
        <w:tab/>
        <w:t>at org.apache.coyote.Response.doWrite(Response.java:606) ~[tomcat8-coyote-8.5.39.jar:8.5.39]</w:t>
      </w:r>
    </w:p>
    <w:p w:rsidR="005C0186" w:rsidRDefault="005C0186" w:rsidP="005C0186">
      <w:r>
        <w:tab/>
        <w:t>at org.apache.catalina.connector.OutputBuffer.realWriteBytes(OutputBuffer.java:352) ~[tomcat8-catalina-8.5.39.jar:8.5.39]</w:t>
      </w:r>
    </w:p>
    <w:p w:rsidR="005C0186" w:rsidRDefault="005C0186" w:rsidP="005C0186">
      <w:r>
        <w:tab/>
        <w:t>at org.apache.catalina.connector.OutputBuffer.appendByteArray(OutputBuffer.java:803) ~[tomcat8-catalina-8.5.39.jar:8.5.39]</w:t>
      </w:r>
    </w:p>
    <w:p w:rsidR="005C0186" w:rsidRDefault="005C0186" w:rsidP="005C0186">
      <w:r>
        <w:tab/>
        <w:t>at org.apache.catalina.connector.OutputBuffer.append(OutputBuffer.java:732) ~[tomcat8-catalina-8.5.39.jar:8.5.39]</w:t>
      </w:r>
    </w:p>
    <w:p w:rsidR="005C0186" w:rsidRDefault="005C0186" w:rsidP="005C0186">
      <w:r>
        <w:tab/>
        <w:t>at org.apache.catalina.connector.OutputBuffer.writeBytes(OutputBuffer.java:399) ~[tomcat8-catalina-8.5.39.jar:8.5.39]</w:t>
      </w:r>
    </w:p>
    <w:p w:rsidR="005C0186" w:rsidRDefault="005C0186" w:rsidP="005C0186">
      <w:r>
        <w:tab/>
        <w:t>at org.apache.catalina.connector.OutputBuffer.write(OutputBuffer.java:377) ~[tomcat8-catalina-8.5.39.jar:8.5.39]</w:t>
      </w:r>
    </w:p>
    <w:p w:rsidR="005C0186" w:rsidRDefault="005C0186" w:rsidP="005C0186">
      <w:r>
        <w:tab/>
        <w:t>at org.apache.catalina.connector.CoyoteOutputStream.write(CoyoteOutputStream.java:96) ~[tomcat8-catalina-8.5.39.jar:8.5.39]</w:t>
      </w:r>
    </w:p>
    <w:p w:rsidR="005C0186" w:rsidRDefault="005C0186" w:rsidP="005C0186">
      <w:r>
        <w:tab/>
        <w:t>at org.springframework.security.web.util.OnCommittedResponseWrapper$SaveContextServletOutputStream.write(OnCommittedResponseWrapper.java:645) ~[spring-security-web-5.2.2.RELEASE.jar:5.2.2.RELEASE]</w:t>
      </w:r>
    </w:p>
    <w:p w:rsidR="005C0186" w:rsidRDefault="005C0186" w:rsidP="005C0186">
      <w:r>
        <w:tab/>
        <w:t>at org.springframework.security.web.util.OnCommittedResponseWrapper$SaveContextServletOutputStream.write(OnCommittedResponseWrapper.java:645) ~[spring-security-web-5.2.2.RELEASE.jar:5.2.2.RELEASE]</w:t>
      </w:r>
    </w:p>
    <w:p w:rsidR="005C0186" w:rsidRDefault="005C0186" w:rsidP="005C0186">
      <w:r>
        <w:tab/>
        <w:t>at sun.nio.cs.StreamEncoder.writeBytes(StreamEncoder.java:221) ~[?:1.8.0_265]</w:t>
      </w:r>
    </w:p>
    <w:p w:rsidR="005C0186" w:rsidRDefault="005C0186" w:rsidP="005C0186">
      <w:r>
        <w:tab/>
        <w:t>at sun.nio.cs.StreamEncoder.implWrite(StreamEncoder.java:282) ~[?:1.8.0_265]</w:t>
      </w:r>
    </w:p>
    <w:p w:rsidR="005C0186" w:rsidRDefault="005C0186" w:rsidP="005C0186">
      <w:r>
        <w:tab/>
        <w:t>at sun.nio.cs.StreamEncoder.write(StreamEncoder.java:125) ~[?:1.8.0_265]</w:t>
      </w:r>
    </w:p>
    <w:p w:rsidR="005C0186" w:rsidRDefault="005C0186" w:rsidP="005C0186">
      <w:r>
        <w:tab/>
        <w:t>at java.io.OutputStreamWriter.write(OutputStreamWriter.java:207) ~[?:1.8.0_265]</w:t>
      </w:r>
    </w:p>
    <w:p w:rsidR="005C0186" w:rsidRDefault="005C0186" w:rsidP="005C0186">
      <w:r>
        <w:tab/>
        <w:t>at java.io.Writer.write(Writer.java:127) ~[?:1.8.0_265]</w:t>
      </w:r>
    </w:p>
    <w:p w:rsidR="005C0186" w:rsidRDefault="005C0186" w:rsidP="005C0186">
      <w:r>
        <w:lastRenderedPageBreak/>
        <w:tab/>
        <w:t>at org.apache.velocity.runtime.parser.node.ASTText.render(ASTText.java:83) ~[velocity-1.7.jar:1.7]</w:t>
      </w:r>
    </w:p>
    <w:p w:rsidR="005C0186" w:rsidRDefault="005C0186" w:rsidP="005C0186">
      <w:r>
        <w:tab/>
        <w:t>at org.apache.velocity.runtime.parser.node.ASTBlock.render(ASTBlock.java:72) ~[velocity-1.7.jar:1.7]</w:t>
      </w:r>
    </w:p>
    <w:p w:rsidR="005C0186" w:rsidRDefault="005C0186" w:rsidP="005C0186">
      <w:r>
        <w:tab/>
        <w:t>at org.apache.velocity.runtime.directive.Foreach.render(Foreach.java:420) ~[velocity-1.7.jar:1.7]</w:t>
      </w:r>
    </w:p>
    <w:p w:rsidR="005C0186" w:rsidRDefault="005C0186" w:rsidP="005C0186">
      <w:r>
        <w:tab/>
        <w:t>at org.apache.velocity.runtime.parser.node.ASTDirective.render(ASTDirective.java:207) ~[velocity-1.7.jar:1.7]</w:t>
      </w:r>
    </w:p>
    <w:p w:rsidR="005C0186" w:rsidRDefault="005C0186" w:rsidP="005C0186">
      <w:r>
        <w:tab/>
        <w:t>at org.apache.velocity.runtime.parser.node.SimpleNode.render(SimpleNode.java:342) ~[velocity-1.7.jar:1.7]</w:t>
      </w:r>
    </w:p>
    <w:p w:rsidR="005C0186" w:rsidRDefault="005C0186" w:rsidP="005C0186">
      <w:r>
        <w:tab/>
        <w:t>at org.apache.velocity.Template.merge(Template.java:356) ~[velocity-1.7.jar:1.7]</w:t>
      </w:r>
    </w:p>
    <w:p w:rsidR="005C0186" w:rsidRDefault="005C0186" w:rsidP="005C0186">
      <w:r>
        <w:tab/>
        <w:t>... 122 more</w:t>
      </w:r>
    </w:p>
    <w:p w:rsidR="005C0186" w:rsidRDefault="005C0186" w:rsidP="005C0186">
      <w:r>
        <w:t>* INFO  2020-10-21T08:57:17,134 Ignored exception: org.apache.velocity.exception.VelocityException (ExceptionInterceptor.java [tomcat-http-5])</w:t>
      </w:r>
    </w:p>
    <w:p w:rsidR="005C0186" w:rsidRDefault="005C0186" w:rsidP="005C0186">
      <w:r>
        <w:t xml:space="preserve"> * WARN  2020-10-21T08:57:17,136 Declaring class of member type [public final native java.lang.Class java.lang.Object.getClass()] is excluded! (CommonsLogger.java [tomcat-http-5])</w:t>
      </w:r>
    </w:p>
    <w:p w:rsidR="005C0186" w:rsidRDefault="005C0186" w:rsidP="005C0186">
      <w:r>
        <w:t xml:space="preserve"> * ERROR 2020-10-21T08:57:17,137 Exception occurred during processing request: getOutputStream() has already been called for this response (CommonsLogger.java [tomcat-http-5])</w:t>
      </w:r>
    </w:p>
    <w:p w:rsidR="005C0186" w:rsidRDefault="005C0186" w:rsidP="005C0186">
      <w:r>
        <w:t xml:space="preserve"> java.lang.IllegalStateException: getOutputStream() has already been called for this response</w:t>
      </w:r>
    </w:p>
    <w:p w:rsidR="005C0186" w:rsidRDefault="005C0186" w:rsidP="005C0186">
      <w:r>
        <w:tab/>
        <w:t>at org.apache.catalina.connector.Response.getWriter(Response.java:584) ~[tomcat8-catalina-8.5.39.jar:8.5.39]</w:t>
      </w:r>
    </w:p>
    <w:p w:rsidR="005C0186" w:rsidRDefault="005C0186" w:rsidP="005C0186">
      <w:r>
        <w:tab/>
        <w:t>at org.apache.catalina.connector.ResponseFacade.getWriter(ResponseFacade.java:211) ~[tomcat8-catalina-8.5.39.jar:8.5.39]</w:t>
      </w:r>
    </w:p>
    <w:p w:rsidR="005C0186" w:rsidRDefault="005C0186" w:rsidP="005C0186">
      <w:r>
        <w:tab/>
        <w:t>at javax.servlet.ServletResponseWrapper.getWriter(ServletResponseWrapper.java:109) ~[tomcat8-servlet-api.jar:3.1.FR]</w:t>
      </w:r>
    </w:p>
    <w:p w:rsidR="005C0186" w:rsidRDefault="005C0186" w:rsidP="005C0186">
      <w:r>
        <w:tab/>
        <w:t>at javax.servlet.ServletResponseWrapper.getWriter(ServletResponseWrapper.java:109) ~[tomcat8-servlet-api.jar:3.1.FR]</w:t>
      </w:r>
    </w:p>
    <w:p w:rsidR="005C0186" w:rsidRDefault="005C0186" w:rsidP="005C0186">
      <w:r>
        <w:tab/>
        <w:t>at org.springframework.security.web.util.OnCommittedResponseWrapper.getWriter(OnCommittedResponseWrapper.java:155) ~[spring-security-web-5.2.2.RELEASE.jar:5.2.2.RELEASE]</w:t>
      </w:r>
    </w:p>
    <w:p w:rsidR="005C0186" w:rsidRDefault="005C0186" w:rsidP="005C0186">
      <w:r>
        <w:tab/>
        <w:t>at javax.servlet.ServletResponseWrapper.getWriter(ServletResponseWrapper.java:109) ~[tomcat8-servlet-api.jar:3.1.FR]</w:t>
      </w:r>
    </w:p>
    <w:p w:rsidR="005C0186" w:rsidRDefault="005C0186" w:rsidP="005C0186">
      <w:r>
        <w:tab/>
        <w:t>at org.springframework.security.web.util.OnCommittedResponseWrapper.getWriter(OnCommittedResponseWrapper.java:155) ~[spring-security-web-5.2.2.RELEASE.jar:5.2.2.RELEASE]</w:t>
      </w:r>
    </w:p>
    <w:p w:rsidR="005C0186" w:rsidRDefault="005C0186" w:rsidP="005C0186">
      <w:r>
        <w:lastRenderedPageBreak/>
        <w:tab/>
        <w:t>at org.hisp.dhis.result.PlainTextErrorResult.execute(PlainTextErrorResult.java:99) ~[dhis-web-commons-2.34.1.jar:?]</w:t>
      </w:r>
    </w:p>
    <w:p w:rsidR="005C0186" w:rsidRDefault="005C0186" w:rsidP="005C0186">
      <w:r>
        <w:tab/>
        <w:t>at com.opensymphony.xwork2.DefaultActionInvocation.executeResult(DefaultActionInvocation.java:372) ~[xwork-core-2.3.37.jar:2.3.37]</w:t>
      </w:r>
    </w:p>
    <w:p w:rsidR="005C0186" w:rsidRDefault="005C0186" w:rsidP="005C0186">
      <w:r>
        <w:tab/>
        <w:t>at com.opensymphony.xwork2.DefaultActionInvocation.invoke(DefaultActionInvocation.java:276) ~[xwork-core-2.3.37.jar:2.3.37]</w:t>
      </w:r>
    </w:p>
    <w:p w:rsidR="005C0186" w:rsidRDefault="005C0186" w:rsidP="005C0186">
      <w:r>
        <w:tab/>
        <w:t>at org.apache.struts2.impl.StrutsActionProxy.execute(StrutsActionProxy.java:54) ~[struts2-core-2.3.37.jar:2.3.37]</w:t>
      </w:r>
    </w:p>
    <w:p w:rsidR="005C0186" w:rsidRDefault="005C0186" w:rsidP="005C0186">
      <w:r>
        <w:tab/>
        <w:t>at org.apache.struts2.dispatcher.Dispatcher.serviceAction(Dispatcher.java:575) [struts2-core-2.3.37.jar:2.3.37]</w:t>
      </w:r>
    </w:p>
    <w:p w:rsidR="005C0186" w:rsidRDefault="005C0186" w:rsidP="005C0186">
      <w:r>
        <w:tab/>
        <w:t>at org.apache.struts2.dispatcher.ng.ExecuteOperations.executeAction(ExecuteOperations.java:81) [struts2-core-2.3.37.jar:2.3.37]</w:t>
      </w:r>
    </w:p>
    <w:p w:rsidR="005C0186" w:rsidRDefault="005C0186" w:rsidP="005C0186">
      <w:r>
        <w:tab/>
        <w:t>at org.apache.struts2.dispatcher.ng.filter.StrutsPrepareAndExecuteFilter.doFilter(StrutsPrepareAndExecuteFilter.java:99) [struts2-core-2.3.37.jar:2.3.37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security.web.FilterChainProxy$VirtualFilterChain.doFilter(FilterChainProxy.java:320) [spring-security-web-5.2.2.RELEASE.jar:5.2.2.RELEASE]</w:t>
      </w:r>
    </w:p>
    <w:p w:rsidR="005C0186" w:rsidRDefault="005C0186" w:rsidP="005C0186">
      <w:r>
        <w:tab/>
        <w:t>at org.springframework.security.web.access.intercept.FilterSecurityInterceptor.invoke(FilterSecurityInterceptor.java:126) [spring-security-web-5.2.2.RELEASE.jar:5.2.2.RELEASE]</w:t>
      </w:r>
    </w:p>
    <w:p w:rsidR="005C0186" w:rsidRDefault="005C0186" w:rsidP="005C0186">
      <w:r>
        <w:tab/>
        <w:t>at org.springframework.security.web.access.intercept.FilterSecurityInterceptor.doFilter(FilterSecurityInterceptor.java:90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lastRenderedPageBreak/>
        <w:tab/>
        <w:t>at org.springframework.security.web.access.ExceptionTranslationFilter.doFilter(ExceptionTranslationFilter.java:118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ssion.SessionManagementFilter.doFilter(SessionManagementFilter.java:137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nonymousAuthenticationFilter.doFilter(AnonymousAuthenticationFilter.java:111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rvletapi.SecurityContextHolderAwareRequestFilter.doFilter(SecurityContextHolderAwareRequestFilter.java:158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avedrequest.RequestCacheAwareFilter.doFilter(RequestCacheAwareFilter.java:63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www.BasicAuthenticationFilter.doFilterInternal(BasicAuthenticationFilter.java:155) [spring-security-web-5.2.2.RELEASE.jar:5.2.2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hisp.dhis.security.filter.CorsFilter.doFilter(CorsFilter.java:91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hisp.dhis.security.filter.CustomAuthenticationFilter.doFilter(CustomAuthenticationFilter.java:69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oauth2.provider.authentication.OAuth2AuthenticationProcessingFilter.doFilter(OAuth2AuthenticationProcessingFilter.java:180) [spring-security-oauth2-2.4.0.RELEASE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authentication.logout.LogoutFilter.doFilter(LogoutFilter.java:116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lastRenderedPageBreak/>
        <w:tab/>
        <w:t>at org.hisp.dhis.security.filter.AutomaticAccessFilter.doFilter(AutomaticAccessFilter.java:115) [dhis-web-commons-2.34.1.jar:?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header.HeaderWriterFilter.doHeadersAfter(HeaderWriterFilter.java:92) [spring-security-web-5.2.2.RELEASE.jar:5.2.2.RELEASE]</w:t>
      </w:r>
    </w:p>
    <w:p w:rsidR="005C0186" w:rsidRDefault="005C0186" w:rsidP="005C0186">
      <w:r>
        <w:tab/>
        <w:t>at org.springframework.security.web.header.HeaderWriterFilter.doFilterInternal(HeaderWriterFilter.java:77) [spring-security-web-5.2.2.RELEASE.jar:5.2.2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context.request.async.WebAsyncManagerIntegrationFilter.doFilterInternal(WebAsyncManagerIntegrationFilter.java:56) [spring-security-web-5.2.2.RELEASE.jar:5.2.2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session.ConcurrentSessionFilter.doFilter(ConcurrentSessionFilter.java:152) [spring-security-web-5.2.2.RELEASE.jar:5.2.2.RELEASE]</w:t>
      </w:r>
    </w:p>
    <w:p w:rsidR="005C0186" w:rsidRDefault="005C0186" w:rsidP="005C0186">
      <w:r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context.SecurityContextPersistenceFilter.doFilter(SecurityContextPersistenceFilter.java:105) [spring-security-web-5.2.2.RELEASE.jar:5.2.2.RELEASE]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 [spring-security-web-5.2.2.RELEASE.jar:5.2.2.RELEASE]</w:t>
      </w:r>
    </w:p>
    <w:p w:rsidR="005C0186" w:rsidRDefault="005C0186" w:rsidP="005C0186">
      <w:r>
        <w:tab/>
        <w:t>at org.springframework.security.web.FilterChainProxy.doFilterInternal(FilterChainProxy.java:215) [spring-security-web-5.2.2.RELEASE.jar:5.2.2.RELEASE]</w:t>
      </w:r>
    </w:p>
    <w:p w:rsidR="005C0186" w:rsidRDefault="005C0186" w:rsidP="005C0186">
      <w:r>
        <w:tab/>
        <w:t>at org.springframework.security.web.FilterChainProxy.doFilter(FilterChainProxy.java:178) [spring-security-web-5.2.2.RELEASE.jar:5.2.2.RELEASE]</w:t>
      </w:r>
    </w:p>
    <w:p w:rsidR="005C0186" w:rsidRDefault="005C0186" w:rsidP="005C0186">
      <w:r>
        <w:tab/>
        <w:t>at org.springframework.web.filter.DelegatingFilterProxy.invokeDelegate(DelegatingFilterProxy.java:358) [spring-web-5.2.4.RELEASE.jar:5.2.4.RELEASE]</w:t>
      </w:r>
    </w:p>
    <w:p w:rsidR="005C0186" w:rsidRDefault="005C0186" w:rsidP="005C0186">
      <w:r>
        <w:tab/>
        <w:t>at org.springframework.web.filter.DelegatingFilterProxy.doFilter(DelegatingFilterProxy.java:271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hisp.dhis.servlet.filter.HttpUrlPatternFilter.doFilter(HttpUrlPatternFilter.java:120) [dhis-web-commons-2.34.1.jar:?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orm.hibernate5.support.OpenSessionInViewFilter.doFilterInternal(OpenSessionInViewFilter.java:156) [spring-orm-5.2.4.RELEASE.jar:5.2.4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lastRenderedPageBreak/>
        <w:tab/>
        <w:t>at org.springframework.web.filter.CharacterEncodingFilter.doFilterInternal(CharacterEncodingFilter.java:201) [spring-web-5.2.4.RELEASE.jar:5.2.4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springframework.web.filter.CharacterEncodingFilter.doFilterInternal(CharacterEncodingFilter.java:201) [spring-web-5.2.4.RELEASE.jar:5.2.4.RELEASE]</w:t>
      </w:r>
    </w:p>
    <w:p w:rsidR="005C0186" w:rsidRDefault="005C0186" w:rsidP="005C0186">
      <w:r>
        <w:tab/>
        <w:t>at org.springframework.web.filter.OncePerRequestFilter.doFilter(OncePerRequestFilter.java:119) [spring-web-5.2.4.RELEASE.jar:5.2.4.RELEASE]</w:t>
      </w:r>
    </w:p>
    <w:p w:rsidR="005C0186" w:rsidRDefault="005C0186" w:rsidP="005C0186">
      <w:r>
        <w:tab/>
        <w:t>at org.springframework.web.filter.DelegatingFilterProxy.invokeDelegate(DelegatingFilterProxy.java:358) [spring-web-5.2.4.RELEASE.jar:5.2.4.RELEASE]</w:t>
      </w:r>
    </w:p>
    <w:p w:rsidR="005C0186" w:rsidRDefault="005C0186" w:rsidP="005C0186">
      <w:r>
        <w:tab/>
        <w:t>at org.springframework.web.filter.DelegatingFilterProxy.doFilter(DelegatingFilterProxy.java:271) [spring-web-5.2.4.RELEASE.jar:5.2.4.RELEASE]</w:t>
      </w:r>
    </w:p>
    <w:p w:rsidR="005C0186" w:rsidRDefault="005C0186" w:rsidP="005C0186">
      <w:r>
        <w:tab/>
        <w:t>at org.apache.catalina.core.ApplicationFilterChain.internalDoFilter(ApplicationFilterChain.java:193) [tomcat8-catalina-8.5.39.jar:8.5.39]</w:t>
      </w:r>
    </w:p>
    <w:p w:rsidR="005C0186" w:rsidRDefault="005C0186" w:rsidP="005C0186">
      <w:r>
        <w:tab/>
        <w:t>at org.apache.catalina.core.ApplicationFilterChain.doFilter(ApplicationFilterChain.java:166) [tomcat8-catalina-8.5.39.jar:8.5.39]</w:t>
      </w:r>
    </w:p>
    <w:p w:rsidR="005C0186" w:rsidRDefault="005C0186" w:rsidP="005C0186">
      <w:r>
        <w:tab/>
        <w:t>at org.apache.catalina.core.StandardWrapperValve.invoke(StandardWrapperValve.java:200) [tomcat8-catalina-8.5.39.jar:8.5.39]</w:t>
      </w:r>
    </w:p>
    <w:p w:rsidR="005C0186" w:rsidRDefault="005C0186" w:rsidP="005C0186">
      <w:r>
        <w:tab/>
        <w:t>at org.apache.catalina.core.StandardContextValve.invoke(StandardContextValve.java:96) [tomcat8-catalina-8.5.39.jar:8.5.39]</w:t>
      </w:r>
    </w:p>
    <w:p w:rsidR="005C0186" w:rsidRDefault="005C0186" w:rsidP="005C0186">
      <w:r>
        <w:tab/>
        <w:t>at org.apache.catalina.authenticator.AuthenticatorBase.invoke(AuthenticatorBase.java:493) [tomcat8-catalina-8.5.39.jar:8.5.39]</w:t>
      </w:r>
    </w:p>
    <w:p w:rsidR="005C0186" w:rsidRDefault="005C0186" w:rsidP="005C0186">
      <w:r>
        <w:tab/>
        <w:t>at org.apache.catalina.core.StandardHostValve.invoke(StandardHostValve.java:137) [tomcat8-catalina-8.5.39.jar:8.5.39]</w:t>
      </w:r>
    </w:p>
    <w:p w:rsidR="005C0186" w:rsidRDefault="005C0186" w:rsidP="005C0186">
      <w:r>
        <w:tab/>
        <w:t>at org.apache.catalina.valves.ErrorReportValve.invoke(ErrorReportValve.java:81) [tomcat8-catalina-8.5.39.jar:8.5.39]</w:t>
      </w:r>
    </w:p>
    <w:p w:rsidR="005C0186" w:rsidRDefault="005C0186" w:rsidP="005C0186">
      <w:r>
        <w:lastRenderedPageBreak/>
        <w:tab/>
        <w:t>at org.apache.catalina.valves.RemoteIpValve.invoke(RemoteIpValve.java:679) [tomcat8-catalina-8.5.39.jar:8.5.39]</w:t>
      </w:r>
    </w:p>
    <w:p w:rsidR="005C0186" w:rsidRDefault="005C0186" w:rsidP="005C0186">
      <w:r>
        <w:tab/>
        <w:t>at org.apache.catalina.core.StandardEngineValve.invoke(StandardEngineValve.java:87) [tomcat8-catalina-8.5.39.jar:8.5.39]</w:t>
      </w:r>
    </w:p>
    <w:p w:rsidR="005C0186" w:rsidRDefault="005C0186" w:rsidP="005C0186">
      <w:r>
        <w:tab/>
        <w:t>at org.apache.catalina.connector.CoyoteAdapter.service(CoyoteAdapter.java:343) [tomcat8-catalina-8.5.39.jar:8.5.39]</w:t>
      </w:r>
    </w:p>
    <w:p w:rsidR="005C0186" w:rsidRDefault="005C0186" w:rsidP="005C0186">
      <w:r>
        <w:tab/>
        <w:t>at org.apache.coyote.http11.Http11Processor.service(Http11Processor.java:798) [tomcat8-coyote-8.5.39.jar:8.5.39]</w:t>
      </w:r>
    </w:p>
    <w:p w:rsidR="005C0186" w:rsidRDefault="005C0186" w:rsidP="005C0186">
      <w:r>
        <w:tab/>
        <w:t>at org.apache.coyote.AbstractProcessorLight.process(AbstractProcessorLight.java:66) [tomcat8-coyote-8.5.39.jar:8.5.39]</w:t>
      </w:r>
    </w:p>
    <w:p w:rsidR="005C0186" w:rsidRDefault="005C0186" w:rsidP="005C0186">
      <w:r>
        <w:tab/>
        <w:t>at org.apache.coyote.AbstractProtocol$ConnectionHandler.process(AbstractProtocol.java:806) [tomcat8-coyote-8.5.39.jar:8.5.39]</w:t>
      </w:r>
    </w:p>
    <w:p w:rsidR="005C0186" w:rsidRDefault="005C0186" w:rsidP="005C0186">
      <w:r>
        <w:tab/>
        <w:t>at org.apache.tomcat.util.net.NioEndpoint$SocketProcessor.doRun(NioEndpoint.java:1498) [tomcat8-coyote-8.5.39.jar:8.5.39]</w:t>
      </w:r>
    </w:p>
    <w:p w:rsidR="005C0186" w:rsidRDefault="005C0186" w:rsidP="005C0186">
      <w:r>
        <w:tab/>
        <w:t>at org.apache.tomcat.util.net.SocketProcessorBase.run(SocketProcessorBase.java:49) [tomcat8-coyote-8.5.39.jar:8.5.39]</w:t>
      </w:r>
    </w:p>
    <w:p w:rsidR="005C0186" w:rsidRDefault="005C0186" w:rsidP="005C0186">
      <w:r>
        <w:tab/>
        <w:t>at java.util.concurrent.ThreadPoolExecutor.runWorker(ThreadPoolExecutor.java:1149) [?:1.8.0_265]</w:t>
      </w:r>
    </w:p>
    <w:p w:rsidR="005C0186" w:rsidRDefault="005C0186" w:rsidP="005C0186">
      <w:r>
        <w:tab/>
        <w:t>at java.util.concurrent.ThreadPoolExecutor$Worker.run(ThreadPoolExecutor.java:624) [?:1.8.0_265]</w:t>
      </w:r>
    </w:p>
    <w:p w:rsidR="005C0186" w:rsidRDefault="005C0186" w:rsidP="005C0186">
      <w:r>
        <w:tab/>
        <w:t>at org.apache.tomcat.util.threads.TaskThread$WrappingRunnable.run(TaskThread.java:61) [tomcat8-util-8.5.39.jar:8.5.39]</w:t>
      </w:r>
    </w:p>
    <w:p w:rsidR="005C0186" w:rsidRDefault="005C0186" w:rsidP="005C0186">
      <w:r>
        <w:tab/>
        <w:t>at java.lang.Thread.run(Thread.java:748) [?:1.8.0_265]</w:t>
      </w:r>
    </w:p>
    <w:p w:rsidR="005C0186" w:rsidRDefault="005C0186" w:rsidP="005C0186">
      <w:r>
        <w:t>Oct 21, 2020 8:57:17 AM org.apache.catalina.core.StandardWrapperValve invoke</w:t>
      </w:r>
    </w:p>
    <w:p w:rsidR="005C0186" w:rsidRDefault="005C0186" w:rsidP="005C0186">
      <w:r>
        <w:t>SEVERE: Servlet.service() for servlet [default] in context with path [/dev] threw exception</w:t>
      </w:r>
    </w:p>
    <w:p w:rsidR="005C0186" w:rsidRDefault="005C0186" w:rsidP="005C0186">
      <w:r>
        <w:t>java.lang.IllegalStateException: Cannot call sendError() after the response has been committed</w:t>
      </w:r>
    </w:p>
    <w:p w:rsidR="005C0186" w:rsidRDefault="005C0186" w:rsidP="005C0186">
      <w:r>
        <w:tab/>
        <w:t>at org.apache.catalina.connector.ResponseFacade.sendError(ResponseFacade.java:457)</w:t>
      </w:r>
    </w:p>
    <w:p w:rsidR="005C0186" w:rsidRDefault="005C0186" w:rsidP="005C0186">
      <w:r>
        <w:tab/>
        <w:t>at javax.servlet.http.HttpServletResponseWrapper.sendError(HttpServletResponseWrapper.java:120)</w:t>
      </w:r>
    </w:p>
    <w:p w:rsidR="005C0186" w:rsidRDefault="005C0186" w:rsidP="005C0186">
      <w:r>
        <w:tab/>
        <w:t>at javax.servlet.http.HttpServletResponseWrapper.sendError(HttpServletResponseWrapper.java:120)</w:t>
      </w:r>
    </w:p>
    <w:p w:rsidR="005C0186" w:rsidRDefault="005C0186" w:rsidP="005C0186">
      <w:r>
        <w:tab/>
        <w:t>at org.springframework.security.web.util.OnCommittedResponseWrapper.sendError(OnCommittedResponseWrapper.java:125)</w:t>
      </w:r>
    </w:p>
    <w:p w:rsidR="005C0186" w:rsidRDefault="005C0186" w:rsidP="005C0186">
      <w:r>
        <w:lastRenderedPageBreak/>
        <w:tab/>
        <w:t>at javax.servlet.http.HttpServletResponseWrapper.sendError(HttpServletResponseWrapper.java:120)</w:t>
      </w:r>
    </w:p>
    <w:p w:rsidR="005C0186" w:rsidRDefault="005C0186" w:rsidP="005C0186">
      <w:r>
        <w:tab/>
        <w:t>at org.springframework.security.web.util.OnCommittedResponseWrapper.sendError(OnCommittedResponseWrapper.java:125)</w:t>
      </w:r>
    </w:p>
    <w:p w:rsidR="005C0186" w:rsidRDefault="005C0186" w:rsidP="005C0186">
      <w:r>
        <w:tab/>
        <w:t>at org.apache.struts2.dispatcher.DefaultDispatcherErrorHandler.sendErrorResponse(DefaultDispatcherErrorHandler.java:80)</w:t>
      </w:r>
    </w:p>
    <w:p w:rsidR="005C0186" w:rsidRDefault="005C0186" w:rsidP="005C0186">
      <w:r>
        <w:tab/>
        <w:t>at org.apache.struts2.dispatcher.DefaultDispatcherErrorHandler.handleError(DefaultDispatcherErrorHandler.java:59)</w:t>
      </w:r>
    </w:p>
    <w:p w:rsidR="005C0186" w:rsidRDefault="005C0186" w:rsidP="005C0186">
      <w:r>
        <w:tab/>
        <w:t>at org.apache.struts2.dispatcher.Dispatcher.sendError(Dispatcher.java:920)</w:t>
      </w:r>
    </w:p>
    <w:p w:rsidR="005C0186" w:rsidRDefault="005C0186" w:rsidP="005C0186">
      <w:r>
        <w:tab/>
        <w:t>at org.apache.struts2.dispatcher.Dispatcher.serviceAction(Dispatcher.java:587)</w:t>
      </w:r>
    </w:p>
    <w:p w:rsidR="005C0186" w:rsidRDefault="005C0186" w:rsidP="005C0186">
      <w:r>
        <w:tab/>
        <w:t>at org.apache.struts2.dispatcher.ng.ExecuteOperations.executeAction(ExecuteOperations.java:81)</w:t>
      </w:r>
    </w:p>
    <w:p w:rsidR="005C0186" w:rsidRDefault="005C0186" w:rsidP="005C0186">
      <w:r>
        <w:tab/>
        <w:t>at org.apache.struts2.dispatcher.ng.filter.StrutsPrepareAndExecuteFilter.doFilter(StrutsPrepareAndExecuteFilter.java:99)</w:t>
      </w:r>
    </w:p>
    <w:p w:rsidR="005C0186" w:rsidRDefault="005C0186" w:rsidP="005C0186">
      <w:r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tab/>
        <w:t>at org.springframework.security.web.FilterChainProxy$VirtualFilterChain.doFilter(FilterChainProxy.java:320)</w:t>
      </w:r>
    </w:p>
    <w:p w:rsidR="005C0186" w:rsidRDefault="005C0186" w:rsidP="005C0186">
      <w:r>
        <w:tab/>
        <w:t>at org.springframework.security.web.access.intercept.FilterSecurityInterceptor.invoke(FilterSecurityInterceptor.java:126)</w:t>
      </w:r>
    </w:p>
    <w:p w:rsidR="005C0186" w:rsidRDefault="005C0186" w:rsidP="005C0186">
      <w:r>
        <w:tab/>
        <w:t>at org.springframework.security.web.access.intercept.FilterSecurityInterceptor.doFilter(FilterSecurityInterceptor.java:90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ccess.ExceptionTranslationFilter.doFilter(ExceptionTranslationFilter.java:118)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session.SessionManagementFilter.doFilter(SessionManagementFilter.java:137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uthentication.AnonymousAuthenticationFilter.doFilter(AnonymousAuthenticationFilter.java:111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servletapi.SecurityContextHolderAwareRequestFilter.doFilter(SecurityContextHolderAwareRequestFilter.java:158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savedrequest.RequestCacheAwareFilter.doFilter(RequestCacheAwareFilter.java:63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uthentication.www.BasicAuthenticationFilter.doFilterInternal(BasicAuthenticationFilter.java:155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hisp.dhis.security.filter.CorsFilter.doFilter(CorsFilter.java:91)</w:t>
      </w:r>
    </w:p>
    <w:p w:rsidR="005C0186" w:rsidRDefault="005C0186" w:rsidP="005C0186">
      <w:r>
        <w:lastRenderedPageBreak/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uthentication.AbstractAuthenticationProcessingFilter.doFilter(AbstractAuthenticationProcessingFilter.java:200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hisp.dhis.security.filter.CustomAuthenticationFilter.doFilter(CustomAuthenticationFilter.java:69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oauth2.provider.authentication.OAuth2AuthenticationProcessingFilter.doFilter(OAuth2AuthenticationProcessingFilter.java:180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authentication.logout.LogoutFilter.doFilter(LogoutFilter.java:116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hisp.dhis.security.filter.AutomaticAccessFilter.doFilter(AutomaticAccessFilter.java:115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lastRenderedPageBreak/>
        <w:tab/>
        <w:t>at org.springframework.security.web.header.HeaderWriterFilter.doHeadersAfter(HeaderWriterFilter.java:92)</w:t>
      </w:r>
    </w:p>
    <w:p w:rsidR="005C0186" w:rsidRDefault="005C0186" w:rsidP="005C0186">
      <w:r>
        <w:tab/>
        <w:t>at org.springframework.security.web.header.HeaderWriterFilter.doFilterInternal(HeaderWriterFilter.java:77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context.request.async.WebAsyncManagerIntegrationFilter.doFilterInternal(WebAsyncManagerIntegrationFilter.java:56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session.ConcurrentSessionFilter.doFilter(ConcurrentSessionFilter.java:152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context.SecurityContextPersistenceFilter.doFilter(SecurityContextPersistenceFilter.java:105)</w:t>
      </w:r>
    </w:p>
    <w:p w:rsidR="005C0186" w:rsidRDefault="005C0186" w:rsidP="005C0186">
      <w:r>
        <w:tab/>
        <w:t>at org.springframework.security.web.FilterChainProxy$VirtualFilterChain.doFilter(FilterChainProxy.java:334)</w:t>
      </w:r>
    </w:p>
    <w:p w:rsidR="005C0186" w:rsidRDefault="005C0186" w:rsidP="005C0186">
      <w:r>
        <w:tab/>
        <w:t>at org.springframework.security.web.FilterChainProxy.doFilterInternal(FilterChainProxy.java:215)</w:t>
      </w:r>
    </w:p>
    <w:p w:rsidR="005C0186" w:rsidRDefault="005C0186" w:rsidP="005C0186">
      <w:r>
        <w:tab/>
        <w:t>at org.springframework.security.web.FilterChainProxy.doFilter(FilterChainProxy.java:178)</w:t>
      </w:r>
    </w:p>
    <w:p w:rsidR="005C0186" w:rsidRDefault="005C0186" w:rsidP="005C0186">
      <w:r>
        <w:tab/>
        <w:t>at org.springframework.web.filter.DelegatingFilterProxy.invokeDelegate(DelegatingFilterProxy.java:358)</w:t>
      </w:r>
    </w:p>
    <w:p w:rsidR="005C0186" w:rsidRDefault="005C0186" w:rsidP="005C0186">
      <w:r>
        <w:tab/>
        <w:t>at org.springframework.web.filter.DelegatingFilterProxy.doFilter(DelegatingFilterProxy.java:271)</w:t>
      </w:r>
    </w:p>
    <w:p w:rsidR="005C0186" w:rsidRDefault="005C0186" w:rsidP="005C0186">
      <w:r>
        <w:lastRenderedPageBreak/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tab/>
        <w:t>at org.hisp.dhis.servlet.filter.HttpUrlPatternFilter.doFilter(HttpUrlPatternFilter.java:120)</w:t>
      </w:r>
    </w:p>
    <w:p w:rsidR="005C0186" w:rsidRDefault="005C0186" w:rsidP="005C0186">
      <w:r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tab/>
        <w:t>at org.springframework.orm.hibernate5.support.OpenSessionInViewFilter.doFilterInternal(OpenSessionInViewFilter.java:156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tab/>
        <w:t>at org.springframework.web.filter.CharacterEncodingFilter.doFilterInternal(CharacterEncodingFilter.java:201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tab/>
        <w:t>at org.springframework.web.filter.CharacterEncodingFilter.doFilterInternal(CharacterEncodingFilter.java:201)</w:t>
      </w:r>
    </w:p>
    <w:p w:rsidR="005C0186" w:rsidRDefault="005C0186" w:rsidP="005C0186">
      <w:r>
        <w:tab/>
        <w:t>at org.springframework.web.filter.OncePerRequestFilter.doFilter(OncePerRequestFilter.java:119)</w:t>
      </w:r>
    </w:p>
    <w:p w:rsidR="005C0186" w:rsidRDefault="005C0186" w:rsidP="005C0186">
      <w:r>
        <w:tab/>
        <w:t>at org.springframework.web.filter.DelegatingFilterProxy.invokeDelegate(DelegatingFilterProxy.java:358)</w:t>
      </w:r>
    </w:p>
    <w:p w:rsidR="005C0186" w:rsidRDefault="005C0186" w:rsidP="005C0186">
      <w:r>
        <w:tab/>
        <w:t>at org.springframework.web.filter.DelegatingFilterProxy.doFilter(DelegatingFilterProxy.java:271)</w:t>
      </w:r>
    </w:p>
    <w:p w:rsidR="005C0186" w:rsidRDefault="005C0186" w:rsidP="005C0186">
      <w:r>
        <w:tab/>
        <w:t>at org.apache.catalina.core.ApplicationFilterChain.internalDoFilter(ApplicationFilterChain.java:193)</w:t>
      </w:r>
    </w:p>
    <w:p w:rsidR="005C0186" w:rsidRDefault="005C0186" w:rsidP="005C0186">
      <w:r>
        <w:tab/>
        <w:t>at org.apache.catalina.core.ApplicationFilterChain.doFilter(ApplicationFilterChain.java:166)</w:t>
      </w:r>
    </w:p>
    <w:p w:rsidR="005C0186" w:rsidRDefault="005C0186" w:rsidP="005C0186">
      <w:r>
        <w:lastRenderedPageBreak/>
        <w:tab/>
        <w:t>at org.apache.catalina.core.StandardWrapperValve.invoke(StandardWrapperValve.java:200)</w:t>
      </w:r>
    </w:p>
    <w:p w:rsidR="005C0186" w:rsidRDefault="005C0186" w:rsidP="005C0186">
      <w:r>
        <w:tab/>
        <w:t>at org.apache.catalina.core.StandardContextValve.invoke(StandardContextValve.java:96)</w:t>
      </w:r>
    </w:p>
    <w:p w:rsidR="005C0186" w:rsidRDefault="005C0186" w:rsidP="005C0186">
      <w:r>
        <w:tab/>
        <w:t>at org.apache.catalina.authenticator.AuthenticatorBase.invoke(AuthenticatorBase.java:493)</w:t>
      </w:r>
    </w:p>
    <w:p w:rsidR="005C0186" w:rsidRDefault="005C0186" w:rsidP="005C0186">
      <w:r>
        <w:tab/>
        <w:t>at org.apache.catalina.core.StandardHostValve.invoke(StandardHostValve.java:137)</w:t>
      </w:r>
    </w:p>
    <w:p w:rsidR="005C0186" w:rsidRDefault="005C0186" w:rsidP="005C0186">
      <w:r>
        <w:tab/>
        <w:t>at org.apache.catalina.valves.ErrorReportValve.invoke(ErrorReportValve.java:81)</w:t>
      </w:r>
    </w:p>
    <w:p w:rsidR="005C0186" w:rsidRDefault="005C0186" w:rsidP="005C0186">
      <w:r>
        <w:tab/>
        <w:t>at org.apache.catalina.valves.RemoteIpValve.invoke(RemoteIpValve.java:679)</w:t>
      </w:r>
    </w:p>
    <w:p w:rsidR="005C0186" w:rsidRDefault="005C0186" w:rsidP="005C0186">
      <w:r>
        <w:tab/>
        <w:t>at org.apache.catalina.core.StandardEngineValve.invoke(StandardEngineValve.java:87)</w:t>
      </w:r>
    </w:p>
    <w:p w:rsidR="005C0186" w:rsidRDefault="005C0186" w:rsidP="005C0186">
      <w:r>
        <w:tab/>
        <w:t>at org.apache.catalina.connector.CoyoteAdapter.service(CoyoteAdapter.java:343)</w:t>
      </w:r>
    </w:p>
    <w:p w:rsidR="005C0186" w:rsidRDefault="005C0186" w:rsidP="005C0186">
      <w:r>
        <w:tab/>
        <w:t>at org.apache.coyote.http11.Http11Processor.service(Http11Processor.java:798)</w:t>
      </w:r>
    </w:p>
    <w:p w:rsidR="005C0186" w:rsidRDefault="005C0186" w:rsidP="005C0186">
      <w:r>
        <w:tab/>
        <w:t>at org.apache.coyote.AbstractProcessorLight.process(AbstractProcessorLight.java:66)</w:t>
      </w:r>
    </w:p>
    <w:p w:rsidR="005C0186" w:rsidRDefault="005C0186" w:rsidP="005C0186">
      <w:r>
        <w:tab/>
        <w:t>at org.apache.coyote.AbstractProtocol$ConnectionHandler.process(AbstractProtocol.java:806)</w:t>
      </w:r>
    </w:p>
    <w:p w:rsidR="005C0186" w:rsidRDefault="005C0186" w:rsidP="005C0186">
      <w:r>
        <w:tab/>
        <w:t>at org.apache.tomcat.util.net.NioEndpoint$SocketProcessor.doRun(NioEndpoint.java:1498)</w:t>
      </w:r>
    </w:p>
    <w:p w:rsidR="005C0186" w:rsidRDefault="005C0186" w:rsidP="005C0186">
      <w:r>
        <w:tab/>
        <w:t>at org.apache.tomcat.util.net.SocketProcessorBase.run(SocketProcessorBase.java:49)</w:t>
      </w:r>
    </w:p>
    <w:p w:rsidR="005C0186" w:rsidRDefault="005C0186" w:rsidP="005C0186">
      <w:r>
        <w:tab/>
        <w:t>at java.util.concurrent.ThreadPoolExecutor.runWorker(ThreadPoolExecutor.java:1149)</w:t>
      </w:r>
    </w:p>
    <w:p w:rsidR="005C0186" w:rsidRDefault="005C0186" w:rsidP="005C0186">
      <w:r>
        <w:tab/>
        <w:t>at java.util.concurrent.ThreadPoolExecutor$Worker.run(ThreadPoolExecutor.java:624)</w:t>
      </w:r>
    </w:p>
    <w:p w:rsidR="005C0186" w:rsidRDefault="005C0186" w:rsidP="005C0186">
      <w:r>
        <w:tab/>
        <w:t>at org.apache.tomcat.util.threads.TaskThread$WrappingRunnable.run(TaskThread.java:61)</w:t>
      </w:r>
    </w:p>
    <w:p w:rsidR="002F187C" w:rsidRDefault="005C0186" w:rsidP="005C0186">
      <w:r>
        <w:tab/>
        <w:t>at java.lang.Thread.run(Thread.java:748)</w:t>
      </w:r>
      <w:bookmarkStart w:id="0" w:name="_GoBack"/>
      <w:bookmarkEnd w:id="0"/>
    </w:p>
    <w:sectPr w:rsidR="002F18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DQwsjQwtjAwtLBU0lEKTi0uzszPAykwrAUAKW5fWywAAAA="/>
  </w:docVars>
  <w:rsids>
    <w:rsidRoot w:val="005C0186"/>
    <w:rsid w:val="002D74BF"/>
    <w:rsid w:val="004E1665"/>
    <w:rsid w:val="005775AB"/>
    <w:rsid w:val="005C0186"/>
    <w:rsid w:val="00780D69"/>
    <w:rsid w:val="00DD7F9C"/>
    <w:rsid w:val="00DF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B20CEA-A6DD-4FF1-8D5A-8E47FEA81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7391</Words>
  <Characters>42133</Characters>
  <Application>Microsoft Office Word</Application>
  <DocSecurity>0</DocSecurity>
  <Lines>351</Lines>
  <Paragraphs>98</Paragraphs>
  <ScaleCrop>false</ScaleCrop>
  <Company/>
  <LinksUpToDate>false</LinksUpToDate>
  <CharactersWithSpaces>4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eanyi Okoye</dc:creator>
  <cp:keywords/>
  <dc:description/>
  <cp:lastModifiedBy>Ifeanyi Okoye</cp:lastModifiedBy>
  <cp:revision>1</cp:revision>
  <dcterms:created xsi:type="dcterms:W3CDTF">2020-10-23T09:30:00Z</dcterms:created>
  <dcterms:modified xsi:type="dcterms:W3CDTF">2020-10-23T09:30:00Z</dcterms:modified>
</cp:coreProperties>
</file>